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_reference</w:t>
      </w:r>
    </w:p>
    <w:p>
      <w:pPr>
        <w:pStyle w:val="Author"/>
      </w:pPr>
      <w:r>
        <w:t xml:space="preserve">mw</w:t>
      </w:r>
    </w:p>
    <w:p>
      <w:pPr>
        <w:pStyle w:val="Date"/>
      </w:pPr>
      <w:r>
        <w:t xml:space="preserve">10/21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yle_referen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62b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reference</dc:title>
  <dc:creator>mw</dc:creator>
  <dcterms:created xsi:type="dcterms:W3CDTF">2018-10-21T14:43:30Z</dcterms:created>
  <dcterms:modified xsi:type="dcterms:W3CDTF">2018-10-21T14:43:30Z</dcterms:modified>
</cp:coreProperties>
</file>